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Nurse position at [Hospital/Clinic Name] in Morocco Casablanca. As a dedicated and compassionate nurse with [X years] of experience in providing high-quality patient care, I am eager to contribute my skills, expertise, and passion for healthcare to an institution that values excellence and community well-being. My background in nursing, combined with a deep appreciation for the cultural and professional dynamics of Morocco Casablanca, makes me a strong candidate for this role.</w:t>
      </w:r>
    </w:p>
    <w:p>
      <w:pPr>
        <w:pStyle w:val="BodyText"/>
      </w:pPr>
      <w:r>
        <w:t xml:space="preserve">Throughout my career as a Nurse, I have consistently prioritized patient-centered care, teamwork, and continuous learning. Whether working in acute care settings, community health programs, or emergency departments, I have developed a comprehensive understanding of the challenges and rewards of nursing. My experience includes [specific areas: e.g., "managing chronic illnesses," "administering medications," "collaborating with multidisciplinary teams"], all of which have prepared me to thrive in the dynamic healthcare environment of Morocco Casablanca.</w:t>
      </w:r>
    </w:p>
    <w:p>
      <w:pPr>
        <w:pStyle w:val="BodyText"/>
      </w:pPr>
      <w:r>
        <w:t xml:space="preserve">What draws me specifically to Morocco Casablanca is its unique blend of cultural richness, modern infrastructure, and growing demand for skilled healthcare professionals. As a Nurse, I understand that delivering care in a diverse and evolving region like Casablanca requires not only clinical expertise but also cultural sensitivity and adaptability. I am particularly inspired by the opportunities to contribute to the health and wellness of both local communities and international patients who seek care in this vibrant city. The prospect of working within a healthcare system that values innovation while honoring traditional practices is deeply appealing to me.</w:t>
      </w:r>
    </w:p>
    <w:p>
      <w:pPr>
        <w:pStyle w:val="BodyText"/>
      </w:pPr>
      <w:r>
        <w:t xml:space="preserve">My commitment to nursing is rooted in a belief that every individual deserves respectful, compassionate, and effective care. In my previous roles, I have consistently demonstrated this philosophy through [specific examples: e.g., "developing personalized care plans," "advocating for patient safety," "mentoring junior staff"]. I am confident that my ability to communicate clearly, work collaboratively with healthcare teams, and remain calm under pressure will enable me to make meaningful contributions to your institution.</w:t>
      </w:r>
    </w:p>
    <w:p>
      <w:pPr>
        <w:pStyle w:val="BodyText"/>
      </w:pPr>
      <w:r>
        <w:t xml:space="preserve">As a Nurse in Morocco Casablanca, I am prepared to embrace the unique challenges and opportunities of this role. For instance, I am familiar with the healthcare regulations and standards in Morocco, as well as the importance of building trust with patients from diverse backgrounds. My fluency in [languages: e.g., "English and French"] allows me to effectively communicate with both local and international patients, ensuring their needs are met with empathy and professionalism. Additionally, I am committed to staying updated on the latest advancements in nursing through ongoing education and certification programs.</w:t>
      </w:r>
    </w:p>
    <w:p>
      <w:pPr>
        <w:pStyle w:val="BodyText"/>
      </w:pPr>
      <w:r>
        <w:t xml:space="preserve">I am particularly drawn to your organization because of its reputation for [specific value: e.g., "innovative patient care," "community outreach initiatives," "state-of-the-art facilities"]. As a Nurse, I am eager to align myself with an institution that shares my dedication to excellence and has a strong vision for improving healthcare outcomes. I believe that my experience in [specific skills: e.g., "emergency response," "pediatric care," "geriatric support"] will allow me to contribute immediately while growing alongside your team.</w:t>
      </w:r>
    </w:p>
    <w:p>
      <w:pPr>
        <w:pStyle w:val="BodyText"/>
      </w:pPr>
      <w:r>
        <w:t xml:space="preserve">Morocco Casablanca is a city that thrives on diversity and resilience, and I am excited about the opportunity to be part of its healthcare landscape. I am confident that my background as a Nurse, combined with my enthusiasm for working in this region, will enable me to make a positive impact. I would welcome the chance to discuss how my qualifications align with the needs of your institution and how I can contribute to your mission of providing exceptional care.</w:t>
      </w:r>
    </w:p>
    <w:p>
      <w:pPr>
        <w:pStyle w:val="BodyText"/>
      </w:pPr>
      <w:r>
        <w:t xml:space="preserve">Thank you for considering my application. I look forward to the possibility of contributing to [Hospital/Clinic Name]'s success in Morocco Casablanca. Please feel free to contact me at [phone number] or [email address] for further information or to schedule an interview.</w:t>
      </w:r>
    </w:p>
    <w:p>
      <w:pPr>
        <w:pStyle w:val="BodyText"/>
      </w:pPr>
      <w:r>
        <w:t xml:space="preserve">Sincerely,</w:t>
      </w:r>
      <w:r>
        <w:br/>
      </w:r>
      <w:r>
        <w:t xml:space="preserve">[Your Full Name]</w:t>
      </w:r>
      <w:r>
        <w:br/>
      </w:r>
      <w:r>
        <w:t xml:space="preserve">Nurse</w:t>
      </w:r>
      <w:r>
        <w:br/>
      </w:r>
      <w:r>
        <w:t xml:space="preserve">Contact: [Phone Number] | Email: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Morocco Casablanca</dc:title>
  <dc:creator/>
  <dc:language>en</dc:language>
  <cp:keywords/>
  <dcterms:created xsi:type="dcterms:W3CDTF">2026-07-23T10:43:20Z</dcterms:created>
  <dcterms:modified xsi:type="dcterms:W3CDTF">2026-07-23T10:43:20Z</dcterms:modified>
</cp:coreProperties>
</file>

<file path=docProps/custom.xml><?xml version="1.0" encoding="utf-8"?>
<Properties xmlns="http://schemas.openxmlformats.org/officeDocument/2006/custom-properties" xmlns:vt="http://schemas.openxmlformats.org/officeDocument/2006/docPropsVTypes"/>
</file>